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1EA" w:rsidRDefault="00C831EA" w:rsidP="00496D7C">
      <w:pPr>
        <w:pStyle w:val="Title"/>
      </w:pPr>
    </w:p>
    <w:p w:rsidR="00496D7C" w:rsidRPr="00B45038" w:rsidRDefault="00496D7C" w:rsidP="00A273E8">
      <w:pPr>
        <w:jc w:val="center"/>
        <w:rPr>
          <w:rFonts w:ascii="Arial" w:hAnsi="Arial" w:cs="Arial"/>
          <w:b/>
          <w:bCs/>
        </w:rPr>
      </w:pPr>
    </w:p>
    <w:p w:rsidR="003311A5" w:rsidRPr="00B45038" w:rsidRDefault="003311A5" w:rsidP="00496D7C">
      <w:pPr>
        <w:spacing w:line="360" w:lineRule="auto"/>
        <w:jc w:val="center"/>
        <w:rPr>
          <w:rFonts w:ascii="Arial" w:hAnsi="Arial" w:cs="Arial"/>
          <w:b/>
          <w:bCs/>
        </w:rPr>
      </w:pPr>
      <w:r w:rsidRPr="00B45038">
        <w:rPr>
          <w:rFonts w:ascii="Arial" w:hAnsi="Arial" w:cs="Arial"/>
          <w:b/>
          <w:bCs/>
        </w:rPr>
        <w:t xml:space="preserve"> </w:t>
      </w:r>
    </w:p>
    <w:p w:rsidR="00257EFA" w:rsidRPr="004764EF" w:rsidRDefault="00257EFA" w:rsidP="00496D7C">
      <w:pPr>
        <w:spacing w:line="360" w:lineRule="auto"/>
        <w:jc w:val="center"/>
        <w:rPr>
          <w:rFonts w:ascii="Arial" w:hAnsi="Arial" w:cs="Arial"/>
          <w:b/>
          <w:bCs/>
        </w:rPr>
      </w:pPr>
    </w:p>
    <w:p w:rsidR="00A273E8" w:rsidRPr="00387F66" w:rsidRDefault="003311A5" w:rsidP="00496D7C">
      <w:pPr>
        <w:spacing w:line="360" w:lineRule="auto"/>
        <w:jc w:val="center"/>
        <w:rPr>
          <w:rFonts w:ascii="Arial" w:hAnsi="Arial" w:cs="Arial"/>
          <w:b/>
          <w:bCs/>
          <w:caps/>
        </w:rPr>
      </w:pPr>
      <w:r w:rsidRPr="00387F66">
        <w:rPr>
          <w:rFonts w:ascii="Arial" w:hAnsi="Arial" w:cs="Arial"/>
          <w:b/>
          <w:bCs/>
          <w:caps/>
        </w:rPr>
        <w:t xml:space="preserve">Registration of </w:t>
      </w:r>
      <w:r w:rsidR="00A273E8" w:rsidRPr="00387F66">
        <w:rPr>
          <w:rFonts w:ascii="Arial" w:hAnsi="Arial" w:cs="Arial"/>
          <w:b/>
          <w:bCs/>
          <w:caps/>
        </w:rPr>
        <w:t xml:space="preserve">Institutional Biosafety Committee </w:t>
      </w:r>
      <w:r w:rsidRPr="00387F66">
        <w:rPr>
          <w:rFonts w:ascii="Arial" w:hAnsi="Arial" w:cs="Arial"/>
          <w:b/>
          <w:bCs/>
          <w:caps/>
        </w:rPr>
        <w:t xml:space="preserve">(IBC) </w:t>
      </w:r>
    </w:p>
    <w:p w:rsidR="00A273E8" w:rsidRPr="003311A5" w:rsidRDefault="00A273E8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</w:rPr>
      </w:pPr>
    </w:p>
    <w:p w:rsidR="00067836" w:rsidRDefault="00626346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BB/IBC/</w:t>
      </w:r>
      <w:r w:rsidR="00BE6A7D">
        <w:rPr>
          <w:rFonts w:ascii="Arial" w:hAnsi="Arial" w:cs="Arial"/>
          <w:bCs/>
          <w:sz w:val="20"/>
          <w:szCs w:val="20"/>
        </w:rPr>
        <w:t>20</w:t>
      </w:r>
      <w:r w:rsidR="000821B5" w:rsidRPr="000821B5">
        <w:rPr>
          <w:rFonts w:ascii="Arial" w:hAnsi="Arial" w:cs="Arial"/>
          <w:bCs/>
          <w:sz w:val="20"/>
          <w:szCs w:val="20"/>
        </w:rPr>
        <w:t>/FORM G is to be used to register the IBC as according to Part II of the Biosafety (Approval and Notification) Regulati</w:t>
      </w:r>
      <w:r w:rsidR="000C19A3">
        <w:rPr>
          <w:rFonts w:ascii="Arial" w:hAnsi="Arial" w:cs="Arial"/>
          <w:bCs/>
          <w:sz w:val="20"/>
          <w:szCs w:val="20"/>
        </w:rPr>
        <w:t>ons 2010</w:t>
      </w:r>
      <w:r w:rsidR="000821B5" w:rsidRPr="000821B5">
        <w:rPr>
          <w:rFonts w:ascii="Arial" w:hAnsi="Arial" w:cs="Arial"/>
          <w:bCs/>
          <w:sz w:val="20"/>
          <w:szCs w:val="20"/>
        </w:rPr>
        <w:t xml:space="preserve">. </w:t>
      </w:r>
    </w:p>
    <w:p w:rsidR="00067836" w:rsidRDefault="00067836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:rsidR="002D49E2" w:rsidRPr="00F770DE" w:rsidRDefault="002D49E2" w:rsidP="002D49E2">
      <w:pPr>
        <w:pStyle w:val="Heading6"/>
        <w:spacing w:line="360" w:lineRule="auto"/>
        <w:rPr>
          <w:rFonts w:cs="Arial"/>
          <w:sz w:val="20"/>
          <w:szCs w:val="20"/>
        </w:rPr>
      </w:pPr>
      <w:r w:rsidRPr="00F770DE">
        <w:rPr>
          <w:rFonts w:cs="Arial"/>
          <w:sz w:val="20"/>
          <w:szCs w:val="20"/>
        </w:rPr>
        <w:t>For further information</w:t>
      </w:r>
    </w:p>
    <w:p w:rsidR="002D49E2" w:rsidRPr="00F770DE" w:rsidRDefault="002D49E2" w:rsidP="002D49E2">
      <w:pPr>
        <w:pStyle w:val="BodyTextIndent"/>
        <w:spacing w:line="360" w:lineRule="auto"/>
        <w:ind w:hanging="36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 xml:space="preserve">Please contact the </w:t>
      </w:r>
      <w:r w:rsidR="009205B6">
        <w:rPr>
          <w:color w:val="auto"/>
          <w:sz w:val="20"/>
          <w:szCs w:val="20"/>
        </w:rPr>
        <w:t>Director General</w:t>
      </w:r>
      <w:r w:rsidRPr="00F770DE">
        <w:rPr>
          <w:color w:val="auto"/>
          <w:sz w:val="20"/>
          <w:szCs w:val="20"/>
        </w:rPr>
        <w:t xml:space="preserve"> by:</w:t>
      </w:r>
    </w:p>
    <w:p w:rsidR="002D49E2" w:rsidRPr="00F770DE" w:rsidRDefault="002D49E2" w:rsidP="002D49E2">
      <w:pPr>
        <w:pStyle w:val="BodyTextIndent"/>
        <w:spacing w:line="360" w:lineRule="auto"/>
        <w:ind w:hanging="36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>Telephone:</w:t>
      </w:r>
      <w:r>
        <w:rPr>
          <w:color w:val="auto"/>
          <w:sz w:val="20"/>
          <w:szCs w:val="20"/>
        </w:rPr>
        <w:t xml:space="preserve"> 603-8886 1579</w:t>
      </w:r>
      <w:r w:rsidRPr="00F770DE">
        <w:rPr>
          <w:color w:val="auto"/>
          <w:sz w:val="20"/>
          <w:szCs w:val="20"/>
        </w:rPr>
        <w:tab/>
      </w:r>
    </w:p>
    <w:p w:rsidR="002D49E2" w:rsidRPr="00F770DE" w:rsidRDefault="00E748B8" w:rsidP="002D49E2">
      <w:pPr>
        <w:pStyle w:val="BodyTextIndent"/>
        <w:spacing w:line="360" w:lineRule="auto"/>
        <w:ind w:hanging="36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E</w:t>
      </w:r>
      <w:r w:rsidR="00860ED0">
        <w:rPr>
          <w:color w:val="auto"/>
          <w:sz w:val="20"/>
          <w:szCs w:val="20"/>
        </w:rPr>
        <w:t xml:space="preserve">mail: </w:t>
      </w:r>
      <w:r w:rsidR="00480CCB">
        <w:rPr>
          <w:color w:val="auto"/>
          <w:sz w:val="20"/>
          <w:szCs w:val="20"/>
        </w:rPr>
        <w:t>dob@biosafety</w:t>
      </w:r>
      <w:r w:rsidR="002D49E2" w:rsidRPr="00F770DE">
        <w:rPr>
          <w:color w:val="auto"/>
          <w:sz w:val="20"/>
          <w:szCs w:val="20"/>
        </w:rPr>
        <w:t>.gov.my</w:t>
      </w:r>
    </w:p>
    <w:p w:rsidR="002D49E2" w:rsidRDefault="002D49E2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:rsidR="002920DB" w:rsidRDefault="002920DB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:rsidR="00067836" w:rsidRPr="00F770DE" w:rsidRDefault="00067836" w:rsidP="00067836">
      <w:pPr>
        <w:pStyle w:val="BodyTextIndent"/>
        <w:spacing w:line="360" w:lineRule="auto"/>
        <w:ind w:left="0" w:firstLine="0"/>
        <w:rPr>
          <w:b/>
          <w:color w:val="auto"/>
          <w:sz w:val="20"/>
          <w:szCs w:val="20"/>
        </w:rPr>
      </w:pPr>
      <w:r w:rsidRPr="00F770DE">
        <w:rPr>
          <w:b/>
          <w:color w:val="auto"/>
          <w:sz w:val="20"/>
          <w:szCs w:val="20"/>
        </w:rPr>
        <w:t>The completed form to be submitted as follows:</w:t>
      </w:r>
    </w:p>
    <w:p w:rsidR="00067836" w:rsidRPr="00F770DE" w:rsidRDefault="0006783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>Director General</w:t>
      </w:r>
      <w:r w:rsidRPr="00F770DE">
        <w:rPr>
          <w:color w:val="auto"/>
          <w:sz w:val="20"/>
          <w:szCs w:val="20"/>
        </w:rPr>
        <w:tab/>
      </w:r>
    </w:p>
    <w:p w:rsidR="002D6185" w:rsidRDefault="0062634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partment of Biosafety </w:t>
      </w:r>
    </w:p>
    <w:p w:rsidR="00067836" w:rsidRPr="00F770DE" w:rsidRDefault="0006783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 xml:space="preserve">Ministry of </w:t>
      </w:r>
      <w:r w:rsidR="00480CCB">
        <w:rPr>
          <w:color w:val="auto"/>
          <w:sz w:val="20"/>
          <w:szCs w:val="20"/>
        </w:rPr>
        <w:t>Environment and Water</w:t>
      </w:r>
    </w:p>
    <w:p w:rsidR="002D6185" w:rsidRDefault="002D6185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Level 1, Podium 2</w:t>
      </w:r>
    </w:p>
    <w:p w:rsidR="00067836" w:rsidRPr="00F770DE" w:rsidRDefault="0006783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>Wisma Sumber Asli, No. 25, Persiaran Perdana</w:t>
      </w:r>
    </w:p>
    <w:p w:rsidR="00067836" w:rsidRPr="00F770DE" w:rsidRDefault="0006783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 xml:space="preserve">Precinct 4, Federal Government Administrative Centre </w:t>
      </w:r>
    </w:p>
    <w:p w:rsidR="00067836" w:rsidRPr="002D6185" w:rsidRDefault="0006783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 xml:space="preserve">62574 </w:t>
      </w:r>
      <w:r w:rsidRPr="002D6185">
        <w:rPr>
          <w:color w:val="auto"/>
          <w:sz w:val="20"/>
          <w:szCs w:val="20"/>
        </w:rPr>
        <w:t>Putrajaya, Malaysia.</w:t>
      </w:r>
    </w:p>
    <w:p w:rsidR="00067836" w:rsidRDefault="00067836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:rsidR="00A273E8" w:rsidRPr="00067836" w:rsidRDefault="0075635C" w:rsidP="000821B5">
      <w:pPr>
        <w:spacing w:line="360" w:lineRule="auto"/>
        <w:rPr>
          <w:rFonts w:ascii="Arial" w:hAnsi="Arial" w:cs="Arial"/>
          <w:b/>
          <w:noProof/>
          <w:sz w:val="20"/>
          <w:szCs w:val="20"/>
          <w:lang w:val="en-GB"/>
        </w:rPr>
      </w:pPr>
      <w:r w:rsidRPr="00067836">
        <w:rPr>
          <w:rFonts w:ascii="Arial" w:hAnsi="Arial" w:cs="Arial"/>
          <w:b/>
          <w:bCs/>
          <w:sz w:val="20"/>
          <w:szCs w:val="20"/>
        </w:rPr>
        <w:t>Please retain a copy of your registration form.</w:t>
      </w:r>
    </w:p>
    <w:p w:rsidR="003311A5" w:rsidRPr="009A0480" w:rsidRDefault="003311A5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2D49E2" w:rsidRDefault="002D49E2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2D49E2" w:rsidRDefault="002D49E2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496D7C" w:rsidRDefault="00496D7C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496D7C" w:rsidRDefault="00496D7C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AC3DA3" w:rsidRDefault="00AC3DA3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AC3DA3" w:rsidRDefault="00AC3DA3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AC3DA3" w:rsidRDefault="00AC3DA3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:rsidR="00794A7D" w:rsidRDefault="00794A7D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794A7D" w:rsidRDefault="00794A7D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794A7D" w:rsidRDefault="00794A7D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A273E8" w:rsidRDefault="00A273E8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>Part 1</w:t>
      </w:r>
      <w:r w:rsidR="00480CCB">
        <w:rPr>
          <w:rFonts w:ascii="Arial" w:hAnsi="Arial" w:cs="Arial"/>
          <w:b/>
          <w:noProof/>
          <w:sz w:val="20"/>
          <w:szCs w:val="20"/>
          <w:lang w:val="en-GB"/>
        </w:rPr>
        <w:t>:</w:t>
      </w: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 A</w:t>
      </w:r>
      <w:r w:rsidR="00A22043" w:rsidRPr="00767596">
        <w:rPr>
          <w:rFonts w:ascii="Arial" w:hAnsi="Arial" w:cs="Arial"/>
          <w:b/>
          <w:noProof/>
          <w:sz w:val="20"/>
          <w:szCs w:val="20"/>
          <w:lang w:val="en-GB"/>
        </w:rPr>
        <w:t>pplicant</w:t>
      </w: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  </w:t>
      </w:r>
    </w:p>
    <w:p w:rsidR="00480CCB" w:rsidRPr="00767596" w:rsidRDefault="00480CCB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5524"/>
      </w:tblGrid>
      <w:tr w:rsidR="00A273E8" w:rsidRPr="00767596" w:rsidTr="00D709F9">
        <w:trPr>
          <w:trHeight w:val="557"/>
        </w:trPr>
        <w:tc>
          <w:tcPr>
            <w:tcW w:w="3798" w:type="dxa"/>
            <w:vAlign w:val="center"/>
          </w:tcPr>
          <w:p w:rsidR="00A273E8" w:rsidRDefault="00C914A7" w:rsidP="001B1CE3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 w:rsidRPr="00767596">
              <w:rPr>
                <w:rFonts w:ascii="Arial" w:hAnsi="Arial" w:cs="Arial"/>
                <w:sz w:val="20"/>
                <w:szCs w:val="20"/>
              </w:rPr>
              <w:t>Organization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1B1CE3" w:rsidRDefault="001B1CE3" w:rsidP="00027CFE">
            <w:pPr>
              <w:ind w:left="360"/>
              <w:rPr>
                <w:rFonts w:ascii="Arial" w:hAnsi="Arial" w:cs="Arial"/>
                <w:color w:val="800080"/>
                <w:sz w:val="20"/>
                <w:szCs w:val="20"/>
              </w:rPr>
            </w:pPr>
          </w:p>
          <w:p w:rsidR="001B1CE3" w:rsidRDefault="001B1CE3" w:rsidP="00027C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B021E">
              <w:rPr>
                <w:rFonts w:ascii="Arial" w:hAnsi="Arial" w:cs="Arial"/>
                <w:sz w:val="20"/>
                <w:szCs w:val="20"/>
              </w:rPr>
              <w:t>Postal Address:</w:t>
            </w:r>
          </w:p>
          <w:p w:rsidR="001B1CE3" w:rsidRDefault="001B1CE3" w:rsidP="00027CF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027CF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1B1CE3" w:rsidRPr="00027CFE" w:rsidRDefault="001B1CE3" w:rsidP="00480CCB">
            <w:pPr>
              <w:pStyle w:val="ListParagraph"/>
              <w:ind w:left="10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4" w:type="dxa"/>
          </w:tcPr>
          <w:p w:rsidR="00A273E8" w:rsidRDefault="00A273E8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:rsidR="00480CCB" w:rsidRPr="00767596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73E8" w:rsidRPr="00767596" w:rsidTr="00D709F9">
        <w:trPr>
          <w:trHeight w:val="557"/>
        </w:trPr>
        <w:tc>
          <w:tcPr>
            <w:tcW w:w="3798" w:type="dxa"/>
            <w:vAlign w:val="center"/>
          </w:tcPr>
          <w:p w:rsidR="002D6185" w:rsidRDefault="001B1CE3" w:rsidP="00027C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 xml:space="preserve">ead of 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>rganization:</w:t>
            </w:r>
          </w:p>
          <w:p w:rsidR="002920DB" w:rsidRPr="00767596" w:rsidRDefault="002920DB" w:rsidP="002920DB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AC3DA3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>Telephone (office):</w:t>
            </w:r>
          </w:p>
          <w:p w:rsidR="00480CCB" w:rsidRDefault="00480CCB" w:rsidP="00480CC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2D6185" w:rsidRPr="00027CFE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 xml:space="preserve">Fax </w:t>
            </w:r>
            <w:r w:rsidR="001B1CE3">
              <w:rPr>
                <w:rFonts w:ascii="Arial" w:hAnsi="Arial" w:cs="Arial"/>
                <w:sz w:val="20"/>
                <w:szCs w:val="20"/>
              </w:rPr>
              <w:t>N</w:t>
            </w:r>
            <w:r w:rsidRPr="00027CFE">
              <w:rPr>
                <w:rFonts w:ascii="Arial" w:hAnsi="Arial" w:cs="Arial"/>
                <w:sz w:val="20"/>
                <w:szCs w:val="20"/>
              </w:rPr>
              <w:t>umber:</w:t>
            </w:r>
          </w:p>
          <w:p w:rsidR="002920DB" w:rsidRPr="00767596" w:rsidRDefault="002920DB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:rsidR="002D6185" w:rsidRPr="00027CFE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>Email:</w:t>
            </w:r>
          </w:p>
          <w:p w:rsidR="002920DB" w:rsidRPr="00767596" w:rsidRDefault="002920DB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:rsidR="002D6185" w:rsidRPr="00027CFE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>Postal Address:</w:t>
            </w:r>
          </w:p>
          <w:p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4" w:type="dxa"/>
          </w:tcPr>
          <w:p w:rsidR="00A273E8" w:rsidRPr="00767596" w:rsidRDefault="00A273E8" w:rsidP="007508A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73E8" w:rsidRPr="00767596" w:rsidTr="00D709F9">
        <w:trPr>
          <w:trHeight w:val="548"/>
        </w:trPr>
        <w:tc>
          <w:tcPr>
            <w:tcW w:w="3798" w:type="dxa"/>
            <w:vAlign w:val="center"/>
          </w:tcPr>
          <w:p w:rsidR="00A273E8" w:rsidRPr="00767596" w:rsidRDefault="002D6185" w:rsidP="002D6185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3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. </w:t>
            </w:r>
            <w:r w:rsidR="001B1CE3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Organization’s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Website:</w:t>
            </w:r>
          </w:p>
        </w:tc>
        <w:tc>
          <w:tcPr>
            <w:tcW w:w="55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:rsidTr="00D709F9">
        <w:trPr>
          <w:trHeight w:val="548"/>
        </w:trPr>
        <w:tc>
          <w:tcPr>
            <w:tcW w:w="3798" w:type="dxa"/>
          </w:tcPr>
          <w:p w:rsidR="00A273E8" w:rsidRPr="00767596" w:rsidRDefault="002D6185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4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.Modern Biotechnology </w:t>
            </w:r>
          </w:p>
          <w:p w:rsidR="00A273E8" w:rsidRPr="00767596" w:rsidRDefault="001B1CE3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i/>
                <w:iCs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ctivities:</w:t>
            </w:r>
          </w:p>
          <w:p w:rsidR="00A273E8" w:rsidRPr="00767596" w:rsidRDefault="00A273E8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5524" w:type="dxa"/>
          </w:tcPr>
          <w:p w:rsidR="00A273E8" w:rsidRPr="00767596" w:rsidRDefault="002E7074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  <w:t xml:space="preserve"> Description of Living Modified Organisms (LMO)</w:t>
            </w:r>
          </w:p>
          <w:tbl>
            <w:tblPr>
              <w:tblW w:w="4714" w:type="dxa"/>
              <w:tblLook w:val="01E0" w:firstRow="1" w:lastRow="1" w:firstColumn="1" w:lastColumn="1" w:noHBand="0" w:noVBand="0"/>
            </w:tblPr>
            <w:tblGrid>
              <w:gridCol w:w="4233"/>
              <w:gridCol w:w="481"/>
            </w:tblGrid>
            <w:tr w:rsidR="00A273E8" w:rsidRPr="00767596" w:rsidTr="007508AE">
              <w:tc>
                <w:tcPr>
                  <w:tcW w:w="4233" w:type="dxa"/>
                  <w:vAlign w:val="center"/>
                </w:tcPr>
                <w:p w:rsidR="005007D0" w:rsidRDefault="005007D0" w:rsidP="003311A5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:rsidR="00A273E8" w:rsidRPr="00767596" w:rsidRDefault="00A22043" w:rsidP="003311A5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M</w:t>
                  </w:r>
                  <w:r w:rsidR="00A273E8" w:rsidRPr="00767596">
                    <w:rPr>
                      <w:color w:val="000000"/>
                      <w:sz w:val="20"/>
                      <w:szCs w:val="20"/>
                    </w:rPr>
                    <w:t>icroorganisms</w:t>
                  </w:r>
                </w:p>
              </w:tc>
              <w:tc>
                <w:tcPr>
                  <w:tcW w:w="481" w:type="dxa"/>
                  <w:vAlign w:val="center"/>
                </w:tcPr>
                <w:p w:rsidR="005007D0" w:rsidRDefault="005007D0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c>
                <w:tcPr>
                  <w:tcW w:w="4233" w:type="dxa"/>
                  <w:vAlign w:val="center"/>
                </w:tcPr>
                <w:p w:rsidR="00A273E8" w:rsidRPr="00767596" w:rsidRDefault="00A22043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F</w:t>
                  </w:r>
                  <w:r w:rsidR="00A273E8" w:rsidRPr="00767596">
                    <w:rPr>
                      <w:color w:val="000000"/>
                      <w:sz w:val="20"/>
                      <w:szCs w:val="20"/>
                    </w:rPr>
                    <w:t>ungi</w:t>
                  </w: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c>
                <w:tcPr>
                  <w:tcW w:w="4233" w:type="dxa"/>
                  <w:vAlign w:val="center"/>
                </w:tcPr>
                <w:p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Animals</w:t>
                  </w: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rPr>
                <w:trHeight w:val="404"/>
              </w:trPr>
              <w:tc>
                <w:tcPr>
                  <w:tcW w:w="4233" w:type="dxa"/>
                  <w:vAlign w:val="center"/>
                </w:tcPr>
                <w:p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Invertebrates</w:t>
                  </w: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c>
                <w:tcPr>
                  <w:tcW w:w="4233" w:type="dxa"/>
                  <w:vAlign w:val="center"/>
                </w:tcPr>
                <w:p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Birds</w:t>
                  </w: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c>
                <w:tcPr>
                  <w:tcW w:w="4233" w:type="dxa"/>
                  <w:vAlign w:val="center"/>
                </w:tcPr>
                <w:p w:rsidR="00A273E8" w:rsidRPr="00767596" w:rsidRDefault="00A273E8" w:rsidP="001B1CE3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Aquatic</w:t>
                  </w:r>
                  <w:r w:rsidR="001B1CE3">
                    <w:rPr>
                      <w:color w:val="000000"/>
                      <w:sz w:val="20"/>
                      <w:szCs w:val="20"/>
                    </w:rPr>
                    <w:t>/Marine Organisms</w:t>
                  </w:r>
                  <w:r w:rsidRPr="00767596">
                    <w:rPr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rPr>
                <w:trHeight w:val="450"/>
              </w:trPr>
              <w:tc>
                <w:tcPr>
                  <w:tcW w:w="4233" w:type="dxa"/>
                  <w:vAlign w:val="center"/>
                </w:tcPr>
                <w:p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Plants</w:t>
                  </w: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:rsidTr="007508AE">
              <w:tc>
                <w:tcPr>
                  <w:tcW w:w="4233" w:type="dxa"/>
                  <w:vAlign w:val="center"/>
                </w:tcPr>
                <w:p w:rsidR="00A273E8" w:rsidRPr="00767596" w:rsidRDefault="00A273E8" w:rsidP="007508AE">
                  <w:pPr>
                    <w:pStyle w:val="Style0"/>
                    <w:pBdr>
                      <w:bottom w:val="single" w:sz="12" w:space="1" w:color="auto"/>
                    </w:pBd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 xml:space="preserve">Others, please specify: </w:t>
                  </w:r>
                </w:p>
                <w:p w:rsidR="00A273E8" w:rsidRPr="00767596" w:rsidRDefault="00A273E8" w:rsidP="007508AE">
                  <w:pPr>
                    <w:pStyle w:val="Style0"/>
                    <w:pBdr>
                      <w:bottom w:val="single" w:sz="12" w:space="1" w:color="auto"/>
                    </w:pBd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:rsidR="00A273E8" w:rsidRPr="00767596" w:rsidRDefault="00A273E8" w:rsidP="007508AE">
                  <w:pPr>
                    <w:pStyle w:val="Style0"/>
                    <w:pBdr>
                      <w:bottom w:val="single" w:sz="12" w:space="1" w:color="auto"/>
                    </w:pBd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81" w:type="dxa"/>
                  <w:vAlign w:val="center"/>
                </w:tcPr>
                <w:p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794A7D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:rsidR="00A273E8" w:rsidRPr="00767596" w:rsidRDefault="00A273E8" w:rsidP="00A273E8">
      <w:pPr>
        <w:rPr>
          <w:rFonts w:ascii="Arial" w:hAnsi="Arial" w:cs="Arial"/>
          <w:b/>
          <w:sz w:val="20"/>
          <w:szCs w:val="20"/>
        </w:rPr>
      </w:pPr>
    </w:p>
    <w:p w:rsidR="00A273E8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767596">
        <w:rPr>
          <w:rFonts w:ascii="Arial" w:hAnsi="Arial" w:cs="Arial"/>
          <w:b/>
          <w:sz w:val="20"/>
          <w:szCs w:val="20"/>
          <w:lang w:val="en-GB"/>
        </w:rPr>
        <w:tab/>
      </w: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794A7D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794A7D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535C7E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>Part 2</w:t>
      </w:r>
      <w:r w:rsidR="00480CCB">
        <w:rPr>
          <w:rFonts w:ascii="Arial" w:hAnsi="Arial" w:cs="Arial"/>
          <w:b/>
          <w:noProof/>
          <w:sz w:val="20"/>
          <w:szCs w:val="20"/>
          <w:lang w:val="en-GB"/>
        </w:rPr>
        <w:t>:</w:t>
      </w: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 Details of the contact person</w:t>
      </w:r>
    </w:p>
    <w:p w:rsidR="00535C7E" w:rsidRDefault="00535C7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794A7D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A273E8" w:rsidRDefault="00535C7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>
        <w:rPr>
          <w:rFonts w:ascii="Arial" w:hAnsi="Arial" w:cs="Arial"/>
          <w:b/>
          <w:noProof/>
          <w:sz w:val="20"/>
          <w:szCs w:val="20"/>
          <w:lang w:val="en-GB"/>
        </w:rPr>
        <w:t xml:space="preserve"> IBC Chairperson</w:t>
      </w:r>
    </w:p>
    <w:p w:rsidR="00794A7D" w:rsidRPr="00767596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6424"/>
      </w:tblGrid>
      <w:tr w:rsidR="00A273E8" w:rsidRPr="00767596" w:rsidTr="00D709F9">
        <w:trPr>
          <w:trHeight w:val="323"/>
        </w:trPr>
        <w:tc>
          <w:tcPr>
            <w:tcW w:w="2898" w:type="dxa"/>
            <w:vAlign w:val="center"/>
          </w:tcPr>
          <w:p w:rsidR="00A273E8" w:rsidRPr="00767596" w:rsidRDefault="00F31749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1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me:</w:t>
            </w:r>
          </w:p>
        </w:tc>
        <w:tc>
          <w:tcPr>
            <w:tcW w:w="64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:rsidTr="00D709F9">
        <w:trPr>
          <w:trHeight w:val="350"/>
        </w:trPr>
        <w:tc>
          <w:tcPr>
            <w:tcW w:w="2898" w:type="dxa"/>
            <w:vAlign w:val="center"/>
          </w:tcPr>
          <w:p w:rsidR="00A273E8" w:rsidRPr="00767596" w:rsidRDefault="00F31749" w:rsidP="00B34BA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2.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Designation: </w:t>
            </w:r>
          </w:p>
        </w:tc>
        <w:tc>
          <w:tcPr>
            <w:tcW w:w="64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:rsidTr="00D709F9">
        <w:trPr>
          <w:trHeight w:val="350"/>
        </w:trPr>
        <w:tc>
          <w:tcPr>
            <w:tcW w:w="2898" w:type="dxa"/>
            <w:vAlign w:val="center"/>
          </w:tcPr>
          <w:p w:rsidR="00A273E8" w:rsidRPr="00767596" w:rsidRDefault="00F31749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3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Qualifications:</w:t>
            </w:r>
          </w:p>
        </w:tc>
        <w:tc>
          <w:tcPr>
            <w:tcW w:w="64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8279D1" w:rsidRPr="00767596" w:rsidTr="00D709F9">
        <w:trPr>
          <w:trHeight w:val="350"/>
        </w:trPr>
        <w:tc>
          <w:tcPr>
            <w:tcW w:w="2898" w:type="dxa"/>
            <w:vAlign w:val="center"/>
          </w:tcPr>
          <w:p w:rsidR="00DF7B5B" w:rsidRDefault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4. Contact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D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etails:</w:t>
            </w:r>
          </w:p>
          <w:p w:rsidR="00DF7B5B" w:rsidRDefault="00DF7B5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office):</w:t>
            </w:r>
          </w:p>
          <w:p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mobile):</w:t>
            </w:r>
          </w:p>
          <w:p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Fax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umber:</w:t>
            </w:r>
          </w:p>
          <w:p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Email:</w:t>
            </w:r>
          </w:p>
          <w:p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8279D1" w:rsidRDefault="00B34BAB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Office </w:t>
            </w:r>
            <w:r w:rsidR="008279D1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Postal Address:</w:t>
            </w:r>
          </w:p>
          <w:p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DF7B5B" w:rsidRDefault="00DF7B5B" w:rsidP="00DF7B5B">
            <w:pPr>
              <w:pStyle w:val="Header"/>
              <w:tabs>
                <w:tab w:val="left" w:pos="851"/>
              </w:tabs>
              <w:ind w:left="360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6424" w:type="dxa"/>
          </w:tcPr>
          <w:p w:rsidR="008279D1" w:rsidRPr="00767596" w:rsidRDefault="008279D1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:rsidR="00794A7D" w:rsidRDefault="00794A7D" w:rsidP="00794A7D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794A7D" w:rsidRDefault="00794A7D" w:rsidP="00794A7D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535C7E" w:rsidRDefault="00535C7E" w:rsidP="00794A7D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>
        <w:rPr>
          <w:rFonts w:ascii="Arial" w:hAnsi="Arial" w:cs="Arial"/>
          <w:b/>
          <w:noProof/>
          <w:sz w:val="20"/>
          <w:szCs w:val="20"/>
          <w:lang w:val="en-GB"/>
        </w:rPr>
        <w:t>Biosafety Officer (BSO)</w:t>
      </w:r>
    </w:p>
    <w:p w:rsidR="00535C7E" w:rsidRPr="00767596" w:rsidRDefault="00535C7E" w:rsidP="00027CFE">
      <w:pPr>
        <w:pStyle w:val="Header"/>
        <w:tabs>
          <w:tab w:val="left" w:pos="851"/>
        </w:tabs>
        <w:ind w:left="720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6424"/>
      </w:tblGrid>
      <w:tr w:rsidR="00535C7E" w:rsidRPr="00767596" w:rsidTr="00EB021E">
        <w:trPr>
          <w:trHeight w:val="323"/>
        </w:trPr>
        <w:tc>
          <w:tcPr>
            <w:tcW w:w="2898" w:type="dxa"/>
            <w:vAlign w:val="center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1. 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me:</w:t>
            </w:r>
          </w:p>
        </w:tc>
        <w:tc>
          <w:tcPr>
            <w:tcW w:w="6424" w:type="dxa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35C7E" w:rsidRPr="00767596" w:rsidTr="00EB021E">
        <w:trPr>
          <w:trHeight w:val="350"/>
        </w:trPr>
        <w:tc>
          <w:tcPr>
            <w:tcW w:w="2898" w:type="dxa"/>
            <w:vAlign w:val="center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2. Designation: </w:t>
            </w:r>
          </w:p>
        </w:tc>
        <w:tc>
          <w:tcPr>
            <w:tcW w:w="6424" w:type="dxa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35C7E" w:rsidRPr="00767596" w:rsidTr="00EB021E">
        <w:trPr>
          <w:trHeight w:val="350"/>
        </w:trPr>
        <w:tc>
          <w:tcPr>
            <w:tcW w:w="2898" w:type="dxa"/>
            <w:vAlign w:val="center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3. 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Qualifications:</w:t>
            </w:r>
          </w:p>
        </w:tc>
        <w:tc>
          <w:tcPr>
            <w:tcW w:w="6424" w:type="dxa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35C7E" w:rsidRPr="00767596" w:rsidTr="00EB021E">
        <w:trPr>
          <w:trHeight w:val="350"/>
        </w:trPr>
        <w:tc>
          <w:tcPr>
            <w:tcW w:w="2898" w:type="dxa"/>
            <w:vAlign w:val="center"/>
          </w:tcPr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4. Contact Details:</w:t>
            </w: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office):</w:t>
            </w: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mobile):</w:t>
            </w: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Fax 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umber:</w:t>
            </w: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Email:</w:t>
            </w: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Office 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Postal Address:</w:t>
            </w: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535C7E" w:rsidRDefault="00535C7E" w:rsidP="00EB021E">
            <w:pPr>
              <w:pStyle w:val="Header"/>
              <w:tabs>
                <w:tab w:val="left" w:pos="851"/>
              </w:tabs>
              <w:ind w:left="360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6424" w:type="dxa"/>
          </w:tcPr>
          <w:p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:rsidR="00A273E8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A273E8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A273E8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613CCE" w:rsidRDefault="00613CC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613CCE" w:rsidRPr="00767596" w:rsidRDefault="00613CC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:rsidR="00540840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lastRenderedPageBreak/>
        <w:t xml:space="preserve">Part 3: </w:t>
      </w:r>
      <w:r w:rsidR="00540840"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Membership of IBC </w:t>
      </w:r>
    </w:p>
    <w:p w:rsidR="00A22043" w:rsidRPr="00767596" w:rsidRDefault="00A22043" w:rsidP="00A273E8">
      <w:pPr>
        <w:pStyle w:val="Header"/>
        <w:tabs>
          <w:tab w:val="left" w:pos="851"/>
        </w:tabs>
        <w:jc w:val="both"/>
        <w:rPr>
          <w:rFonts w:ascii="Arial" w:hAnsi="Arial" w:cs="Arial"/>
          <w:i/>
          <w:noProof/>
          <w:sz w:val="20"/>
          <w:szCs w:val="20"/>
          <w:lang w:val="en-GB"/>
        </w:rPr>
      </w:pPr>
    </w:p>
    <w:p w:rsidR="00A273E8" w:rsidRPr="00767596" w:rsidRDefault="00540840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i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Please fill in the details of the</w:t>
      </w:r>
      <w:r w:rsidR="00E71C7C">
        <w:rPr>
          <w:rFonts w:ascii="Arial" w:hAnsi="Arial" w:cs="Arial"/>
          <w:i/>
          <w:noProof/>
          <w:sz w:val="20"/>
          <w:szCs w:val="20"/>
          <w:lang w:val="en-GB"/>
        </w:rPr>
        <w:t xml:space="preserve"> rest of the members of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</w:t>
      </w:r>
      <w:r w:rsidR="00535C7E">
        <w:rPr>
          <w:rFonts w:ascii="Arial" w:hAnsi="Arial" w:cs="Arial"/>
          <w:i/>
          <w:noProof/>
          <w:sz w:val="20"/>
          <w:szCs w:val="20"/>
          <w:lang w:val="en-GB"/>
        </w:rPr>
        <w:t xml:space="preserve">IBC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.</w:t>
      </w:r>
      <w:r w:rsidR="00794A7D">
        <w:rPr>
          <w:rFonts w:ascii="Arial" w:hAnsi="Arial" w:cs="Arial"/>
          <w:i/>
          <w:noProof/>
          <w:sz w:val="20"/>
          <w:szCs w:val="20"/>
          <w:lang w:val="en-GB"/>
        </w:rPr>
        <w:t xml:space="preserve">The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N</w:t>
      </w:r>
      <w:r w:rsidR="00B34BAB">
        <w:rPr>
          <w:rFonts w:ascii="Arial" w:hAnsi="Arial" w:cs="Arial"/>
          <w:i/>
          <w:noProof/>
          <w:sz w:val="20"/>
          <w:szCs w:val="20"/>
          <w:lang w:val="en-GB"/>
        </w:rPr>
        <w:t xml:space="preserve">ational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B</w:t>
      </w:r>
      <w:r w:rsidR="00B34BAB">
        <w:rPr>
          <w:rFonts w:ascii="Arial" w:hAnsi="Arial" w:cs="Arial"/>
          <w:i/>
          <w:noProof/>
          <w:sz w:val="20"/>
          <w:szCs w:val="20"/>
          <w:lang w:val="en-GB"/>
        </w:rPr>
        <w:t xml:space="preserve">iosafety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B</w:t>
      </w:r>
      <w:r w:rsidR="00B34BAB">
        <w:rPr>
          <w:rFonts w:ascii="Arial" w:hAnsi="Arial" w:cs="Arial"/>
          <w:i/>
          <w:noProof/>
          <w:sz w:val="20"/>
          <w:szCs w:val="20"/>
          <w:lang w:val="en-GB"/>
        </w:rPr>
        <w:t>oard (NBB)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should be informed of any changes in the membership.</w:t>
      </w:r>
      <w:r w:rsidRPr="00767596" w:rsidDel="000821B5">
        <w:rPr>
          <w:rFonts w:ascii="Arial" w:hAnsi="Arial" w:cs="Arial"/>
          <w:b/>
          <w:i/>
          <w:noProof/>
          <w:sz w:val="20"/>
          <w:szCs w:val="20"/>
          <w:lang w:val="en-GB"/>
        </w:rPr>
        <w:t xml:space="preserve">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Please duplicate the information box</w:t>
      </w:r>
      <w:r w:rsidR="00A22043"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below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as acc</w:t>
      </w:r>
      <w:r w:rsidR="00A22043" w:rsidRPr="00767596">
        <w:rPr>
          <w:rFonts w:ascii="Arial" w:hAnsi="Arial" w:cs="Arial"/>
          <w:i/>
          <w:noProof/>
          <w:sz w:val="20"/>
          <w:szCs w:val="20"/>
          <w:lang w:val="en-GB"/>
        </w:rPr>
        <w:t>ording to the number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of the members.</w:t>
      </w:r>
    </w:p>
    <w:p w:rsidR="00535C7E" w:rsidRPr="00767596" w:rsidRDefault="00535C7E" w:rsidP="00535C7E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6424"/>
      </w:tblGrid>
      <w:tr w:rsidR="00A273E8" w:rsidRPr="00767596" w:rsidTr="00D709F9">
        <w:trPr>
          <w:trHeight w:val="323"/>
        </w:trPr>
        <w:tc>
          <w:tcPr>
            <w:tcW w:w="2898" w:type="dxa"/>
            <w:vAlign w:val="center"/>
          </w:tcPr>
          <w:p w:rsidR="00A273E8" w:rsidRPr="00767596" w:rsidRDefault="00F31749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1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me:</w:t>
            </w:r>
          </w:p>
        </w:tc>
        <w:tc>
          <w:tcPr>
            <w:tcW w:w="64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:rsidTr="00D709F9">
        <w:trPr>
          <w:trHeight w:val="350"/>
        </w:trPr>
        <w:tc>
          <w:tcPr>
            <w:tcW w:w="2898" w:type="dxa"/>
            <w:vAlign w:val="center"/>
          </w:tcPr>
          <w:p w:rsidR="00A273E8" w:rsidRPr="00767596" w:rsidRDefault="00F31749" w:rsidP="00B34BA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2.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Designation</w:t>
            </w:r>
            <w:r w:rsidR="00B34BAB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</w:t>
            </w:r>
            <w:r w:rsidR="009651CD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in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O</w:t>
            </w:r>
            <w:r w:rsidR="00C914A7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rganiz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tion:</w:t>
            </w:r>
          </w:p>
        </w:tc>
        <w:tc>
          <w:tcPr>
            <w:tcW w:w="64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0821B5" w:rsidRPr="00767596" w:rsidTr="00D709F9">
        <w:trPr>
          <w:trHeight w:val="350"/>
        </w:trPr>
        <w:tc>
          <w:tcPr>
            <w:tcW w:w="2898" w:type="dxa"/>
            <w:vAlign w:val="center"/>
          </w:tcPr>
          <w:p w:rsidR="000821B5" w:rsidRPr="00767596" w:rsidRDefault="00F31749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3. </w:t>
            </w:r>
            <w:r w:rsidR="000821B5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Position within IBC:</w:t>
            </w:r>
          </w:p>
        </w:tc>
        <w:tc>
          <w:tcPr>
            <w:tcW w:w="6424" w:type="dxa"/>
          </w:tcPr>
          <w:p w:rsidR="000821B5" w:rsidRPr="00767596" w:rsidRDefault="000821B5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:rsidTr="00D709F9">
        <w:trPr>
          <w:trHeight w:val="350"/>
        </w:trPr>
        <w:tc>
          <w:tcPr>
            <w:tcW w:w="2898" w:type="dxa"/>
            <w:vAlign w:val="center"/>
          </w:tcPr>
          <w:p w:rsidR="00A273E8" w:rsidRPr="00767596" w:rsidRDefault="00F31749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4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Qualifications:</w:t>
            </w:r>
          </w:p>
        </w:tc>
        <w:tc>
          <w:tcPr>
            <w:tcW w:w="6424" w:type="dxa"/>
          </w:tcPr>
          <w:p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EC6AE7" w:rsidRPr="00767596" w:rsidTr="00D709F9">
        <w:trPr>
          <w:trHeight w:val="350"/>
        </w:trPr>
        <w:tc>
          <w:tcPr>
            <w:tcW w:w="2898" w:type="dxa"/>
            <w:vAlign w:val="center"/>
          </w:tcPr>
          <w:p w:rsidR="00EC6AE7" w:rsidRDefault="00EC6AE7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5. Email Address:</w:t>
            </w:r>
          </w:p>
        </w:tc>
        <w:tc>
          <w:tcPr>
            <w:tcW w:w="6424" w:type="dxa"/>
          </w:tcPr>
          <w:p w:rsidR="00EC6AE7" w:rsidRPr="00767596" w:rsidRDefault="00EC6AE7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F31749" w:rsidRPr="00767596" w:rsidTr="00531D7A">
        <w:trPr>
          <w:trHeight w:val="1052"/>
        </w:trPr>
        <w:tc>
          <w:tcPr>
            <w:tcW w:w="2898" w:type="dxa"/>
          </w:tcPr>
          <w:p w:rsidR="00045C3B" w:rsidRDefault="001F4058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6</w:t>
            </w:r>
            <w:r w:rsidRPr="001F4058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. 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</w:t>
            </w:r>
            <w:r w:rsidRPr="001F4058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:</w:t>
            </w:r>
          </w:p>
          <w:p w:rsidR="00531D7A" w:rsidRDefault="00531D7A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BE6A7D" w:rsidRDefault="00045C3B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   (O</w:t>
            </w:r>
            <w:r w:rsidR="00531D7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ffice):</w:t>
            </w:r>
          </w:p>
          <w:p w:rsidR="00531D7A" w:rsidRPr="00BE6A7D" w:rsidRDefault="00531D7A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:rsidR="0095097F" w:rsidRDefault="00045C3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   (M</w:t>
            </w:r>
            <w:r w:rsidR="00BE6A7D" w:rsidRPr="00BE6A7D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obile):</w:t>
            </w:r>
          </w:p>
        </w:tc>
        <w:tc>
          <w:tcPr>
            <w:tcW w:w="6424" w:type="dxa"/>
          </w:tcPr>
          <w:p w:rsidR="00F31749" w:rsidRPr="00767596" w:rsidRDefault="00F31749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:rsidR="00A273E8" w:rsidRDefault="00A273E8" w:rsidP="00A273E8">
      <w:pPr>
        <w:rPr>
          <w:rFonts w:ascii="Arial" w:hAnsi="Arial" w:cs="Arial"/>
          <w:b/>
          <w:noProof/>
          <w:sz w:val="20"/>
          <w:szCs w:val="20"/>
        </w:rPr>
      </w:pPr>
    </w:p>
    <w:p w:rsidR="00794A7D" w:rsidRDefault="00794A7D" w:rsidP="00A273E8">
      <w:pPr>
        <w:rPr>
          <w:rFonts w:ascii="Arial" w:hAnsi="Arial" w:cs="Arial"/>
          <w:b/>
          <w:noProof/>
          <w:sz w:val="20"/>
          <w:szCs w:val="20"/>
        </w:rPr>
      </w:pPr>
      <w:bookmarkStart w:id="0" w:name="_GoBack"/>
      <w:bookmarkEnd w:id="0"/>
    </w:p>
    <w:p w:rsidR="00794A7D" w:rsidRDefault="00794A7D" w:rsidP="00A273E8">
      <w:pPr>
        <w:rPr>
          <w:rFonts w:ascii="Arial" w:hAnsi="Arial" w:cs="Arial"/>
          <w:b/>
          <w:bCs/>
          <w:sz w:val="20"/>
          <w:szCs w:val="20"/>
        </w:rPr>
      </w:pPr>
    </w:p>
    <w:p w:rsidR="00A273E8" w:rsidRPr="00767596" w:rsidRDefault="00A273E8" w:rsidP="00A273E8">
      <w:pPr>
        <w:rPr>
          <w:rFonts w:ascii="Arial" w:hAnsi="Arial" w:cs="Arial"/>
          <w:b/>
          <w:bCs/>
          <w:sz w:val="20"/>
          <w:szCs w:val="20"/>
        </w:rPr>
      </w:pPr>
      <w:r w:rsidRPr="00767596">
        <w:rPr>
          <w:rFonts w:ascii="Arial" w:hAnsi="Arial" w:cs="Arial"/>
          <w:b/>
          <w:bCs/>
          <w:sz w:val="20"/>
          <w:szCs w:val="20"/>
        </w:rPr>
        <w:t>Part 4</w:t>
      </w:r>
      <w:r w:rsidR="00794A7D">
        <w:rPr>
          <w:rFonts w:ascii="Arial" w:hAnsi="Arial" w:cs="Arial"/>
          <w:b/>
          <w:bCs/>
          <w:sz w:val="20"/>
          <w:szCs w:val="20"/>
        </w:rPr>
        <w:t>:</w:t>
      </w:r>
      <w:r w:rsidRPr="00767596">
        <w:rPr>
          <w:rFonts w:ascii="Arial" w:hAnsi="Arial" w:cs="Arial"/>
          <w:b/>
          <w:bCs/>
          <w:sz w:val="20"/>
          <w:szCs w:val="20"/>
        </w:rPr>
        <w:t xml:space="preserve"> Signatures</w:t>
      </w:r>
      <w:r w:rsidR="009513D8" w:rsidRPr="00767596">
        <w:rPr>
          <w:rFonts w:ascii="Arial" w:hAnsi="Arial" w:cs="Arial"/>
          <w:b/>
          <w:bCs/>
          <w:sz w:val="20"/>
          <w:szCs w:val="20"/>
        </w:rPr>
        <w:t xml:space="preserve"> and Statutory Declaration</w:t>
      </w:r>
    </w:p>
    <w:p w:rsidR="00A273E8" w:rsidRPr="00767596" w:rsidRDefault="00A273E8" w:rsidP="00A273E8">
      <w:pPr>
        <w:rPr>
          <w:rFonts w:ascii="Arial" w:hAnsi="Arial" w:cs="Arial"/>
          <w:b/>
          <w:bCs/>
          <w:sz w:val="20"/>
          <w:szCs w:val="20"/>
        </w:rPr>
      </w:pPr>
    </w:p>
    <w:p w:rsidR="00A273E8" w:rsidRPr="00767596" w:rsidRDefault="00A273E8" w:rsidP="00A273E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color w:val="000000"/>
          <w:sz w:val="20"/>
          <w:szCs w:val="20"/>
        </w:rPr>
      </w:pPr>
      <w:r w:rsidRPr="00767596">
        <w:rPr>
          <w:color w:val="000000"/>
          <w:sz w:val="20"/>
          <w:szCs w:val="20"/>
        </w:rPr>
        <w:t>We declare that all information herein is true and correct. We understand that providing misleading information to the NBB, deliberately or otherwise, is an offence under the Biosafety Act 2007.</w:t>
      </w: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:rsidR="00794A7D" w:rsidRDefault="00794A7D" w:rsidP="00A273E8">
      <w:pPr>
        <w:rPr>
          <w:rFonts w:ascii="Arial" w:hAnsi="Arial" w:cs="Arial"/>
          <w:b/>
          <w:sz w:val="20"/>
          <w:szCs w:val="20"/>
        </w:rPr>
      </w:pP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b/>
          <w:sz w:val="20"/>
          <w:szCs w:val="20"/>
        </w:rPr>
        <w:t>IBC Chairperson</w:t>
      </w:r>
      <w:r w:rsidRPr="00767596">
        <w:rPr>
          <w:rFonts w:ascii="Arial" w:hAnsi="Arial" w:cs="Arial"/>
          <w:sz w:val="20"/>
          <w:szCs w:val="20"/>
        </w:rPr>
        <w:t>:</w:t>
      </w: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:rsidR="00540840" w:rsidRPr="00767596" w:rsidRDefault="00540840" w:rsidP="00A273E8">
      <w:pPr>
        <w:rPr>
          <w:rFonts w:ascii="Arial" w:hAnsi="Arial" w:cs="Arial"/>
          <w:sz w:val="20"/>
          <w:szCs w:val="20"/>
        </w:rPr>
      </w:pP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Signature: ______________________ Date: ______________________________ </w:t>
      </w: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Name as in Identity Card/Passport: ______________________________________ </w:t>
      </w: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Official Stamp: </w:t>
      </w:r>
    </w:p>
    <w:p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:rsidR="00A273E8" w:rsidRPr="00767596" w:rsidRDefault="00A273E8" w:rsidP="00A273E8">
      <w:pPr>
        <w:pStyle w:val="Header"/>
        <w:tabs>
          <w:tab w:val="left" w:pos="851"/>
        </w:tabs>
        <w:ind w:left="567"/>
        <w:jc w:val="both"/>
        <w:rPr>
          <w:rFonts w:ascii="Arial" w:hAnsi="Arial" w:cs="Arial"/>
          <w:noProof/>
          <w:sz w:val="20"/>
          <w:szCs w:val="20"/>
          <w:lang w:val="en-GB"/>
        </w:rPr>
      </w:pP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:rsidR="00A273E8" w:rsidRPr="00767596" w:rsidRDefault="00A273E8" w:rsidP="00A273E8">
      <w:pPr>
        <w:rPr>
          <w:rFonts w:ascii="Arial" w:hAnsi="Arial" w:cs="Arial"/>
          <w:b/>
          <w:sz w:val="20"/>
          <w:szCs w:val="20"/>
          <w:lang w:val="fr-FR"/>
        </w:rPr>
      </w:pPr>
      <w:r w:rsidRPr="00767596">
        <w:rPr>
          <w:rFonts w:ascii="Arial" w:hAnsi="Arial" w:cs="Arial"/>
          <w:b/>
          <w:sz w:val="20"/>
          <w:szCs w:val="20"/>
        </w:rPr>
        <w:t xml:space="preserve">Head of </w:t>
      </w:r>
      <w:r w:rsidR="00E71C7C">
        <w:rPr>
          <w:rFonts w:ascii="Arial" w:hAnsi="Arial" w:cs="Arial"/>
          <w:b/>
          <w:sz w:val="20"/>
          <w:szCs w:val="20"/>
        </w:rPr>
        <w:t>O</w:t>
      </w:r>
      <w:r w:rsidRPr="00767596">
        <w:rPr>
          <w:rFonts w:ascii="Arial" w:hAnsi="Arial" w:cs="Arial"/>
          <w:b/>
          <w:sz w:val="20"/>
          <w:szCs w:val="20"/>
        </w:rPr>
        <w:t>rganization/</w:t>
      </w:r>
      <w:r w:rsidR="007508AE" w:rsidRPr="00767596">
        <w:rPr>
          <w:rFonts w:ascii="Arial" w:hAnsi="Arial" w:cs="Arial"/>
          <w:b/>
          <w:sz w:val="20"/>
          <w:szCs w:val="20"/>
        </w:rPr>
        <w:t xml:space="preserve"> </w:t>
      </w:r>
      <w:r w:rsidR="00C914A7" w:rsidRPr="00767596">
        <w:rPr>
          <w:rFonts w:ascii="Arial" w:hAnsi="Arial" w:cs="Arial"/>
          <w:b/>
          <w:sz w:val="20"/>
          <w:szCs w:val="20"/>
        </w:rPr>
        <w:t>Authorized</w:t>
      </w:r>
      <w:r w:rsidRPr="00767596">
        <w:rPr>
          <w:rFonts w:ascii="Arial" w:hAnsi="Arial" w:cs="Arial"/>
          <w:b/>
          <w:sz w:val="20"/>
          <w:szCs w:val="20"/>
        </w:rPr>
        <w:t xml:space="preserve"> </w:t>
      </w:r>
      <w:r w:rsidR="00E71C7C">
        <w:rPr>
          <w:rFonts w:ascii="Arial" w:hAnsi="Arial" w:cs="Arial"/>
          <w:b/>
          <w:sz w:val="20"/>
          <w:szCs w:val="20"/>
        </w:rPr>
        <w:t>R</w:t>
      </w:r>
      <w:r w:rsidRPr="00767596">
        <w:rPr>
          <w:rFonts w:ascii="Arial" w:hAnsi="Arial" w:cs="Arial"/>
          <w:b/>
          <w:sz w:val="20"/>
          <w:szCs w:val="20"/>
        </w:rPr>
        <w:t>epresentative</w:t>
      </w:r>
      <w:r w:rsidRPr="00767596">
        <w:rPr>
          <w:rFonts w:ascii="Arial" w:hAnsi="Arial" w:cs="Arial"/>
          <w:b/>
          <w:sz w:val="20"/>
          <w:szCs w:val="20"/>
          <w:lang w:val="fr-FR"/>
        </w:rPr>
        <w:t>:</w:t>
      </w:r>
    </w:p>
    <w:p w:rsidR="00540840" w:rsidRPr="00767596" w:rsidRDefault="00540840" w:rsidP="00A273E8">
      <w:pPr>
        <w:rPr>
          <w:rFonts w:ascii="Arial" w:hAnsi="Arial" w:cs="Arial"/>
          <w:sz w:val="20"/>
          <w:szCs w:val="20"/>
          <w:lang w:val="fr-FR"/>
        </w:rPr>
      </w:pPr>
    </w:p>
    <w:p w:rsidR="00540840" w:rsidRPr="00767596" w:rsidRDefault="00540840" w:rsidP="00A273E8">
      <w:pPr>
        <w:rPr>
          <w:rFonts w:ascii="Arial" w:hAnsi="Arial" w:cs="Arial"/>
          <w:sz w:val="20"/>
          <w:szCs w:val="20"/>
          <w:lang w:val="fr-FR"/>
        </w:rPr>
      </w:pPr>
    </w:p>
    <w:p w:rsidR="00A273E8" w:rsidRPr="00767596" w:rsidRDefault="00A273E8" w:rsidP="00A273E8">
      <w:pPr>
        <w:rPr>
          <w:rFonts w:ascii="Arial" w:hAnsi="Arial" w:cs="Arial"/>
          <w:sz w:val="20"/>
          <w:szCs w:val="20"/>
          <w:lang w:val="fr-FR"/>
        </w:rPr>
      </w:pPr>
      <w:r w:rsidRPr="00767596">
        <w:rPr>
          <w:rFonts w:ascii="Arial" w:hAnsi="Arial" w:cs="Arial"/>
          <w:sz w:val="20"/>
          <w:szCs w:val="20"/>
          <w:lang w:val="fr-FR"/>
        </w:rPr>
        <w:t xml:space="preserve">Signature: ______________________  Date: ______________________________ </w:t>
      </w:r>
    </w:p>
    <w:p w:rsidR="00A273E8" w:rsidRPr="00767596" w:rsidRDefault="00A273E8" w:rsidP="00A273E8">
      <w:pPr>
        <w:rPr>
          <w:rFonts w:ascii="Arial" w:hAnsi="Arial" w:cs="Arial"/>
          <w:sz w:val="20"/>
          <w:szCs w:val="20"/>
          <w:lang w:val="fr-FR"/>
        </w:rPr>
      </w:pPr>
    </w:p>
    <w:p w:rsidR="007508AE" w:rsidRPr="00767596" w:rsidRDefault="007508AE" w:rsidP="007508AE">
      <w:pPr>
        <w:rPr>
          <w:rFonts w:ascii="Arial" w:hAnsi="Arial" w:cs="Arial"/>
          <w:sz w:val="20"/>
          <w:szCs w:val="20"/>
        </w:rPr>
      </w:pPr>
    </w:p>
    <w:p w:rsidR="007508AE" w:rsidRPr="00767596" w:rsidRDefault="007508AE" w:rsidP="007508AE">
      <w:pPr>
        <w:rPr>
          <w:rFonts w:ascii="Arial" w:hAnsi="Arial" w:cs="Arial"/>
          <w:sz w:val="20"/>
          <w:szCs w:val="20"/>
        </w:rPr>
      </w:pPr>
    </w:p>
    <w:p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>Name as in Identity Card/Passport:  ______________________________________</w:t>
      </w:r>
    </w:p>
    <w:p w:rsidR="00C406CE" w:rsidRPr="00767596" w:rsidRDefault="00C406CE">
      <w:pPr>
        <w:rPr>
          <w:rFonts w:ascii="Arial" w:hAnsi="Arial" w:cs="Arial"/>
          <w:sz w:val="20"/>
          <w:szCs w:val="20"/>
        </w:rPr>
      </w:pPr>
    </w:p>
    <w:p w:rsidR="00303C56" w:rsidRPr="00767596" w:rsidRDefault="00303C56">
      <w:pPr>
        <w:rPr>
          <w:rFonts w:ascii="Arial" w:hAnsi="Arial" w:cs="Arial"/>
          <w:sz w:val="20"/>
          <w:szCs w:val="20"/>
        </w:rPr>
      </w:pPr>
    </w:p>
    <w:p w:rsidR="007508AE" w:rsidRPr="00767596" w:rsidRDefault="007508AE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Official Stamp: </w:t>
      </w:r>
    </w:p>
    <w:sectPr w:rsidR="007508AE" w:rsidRPr="00767596" w:rsidSect="004A00D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6F2" w:rsidRDefault="001566F2" w:rsidP="00AF5C3D">
      <w:r>
        <w:separator/>
      </w:r>
    </w:p>
  </w:endnote>
  <w:endnote w:type="continuationSeparator" w:id="0">
    <w:p w:rsidR="001566F2" w:rsidRDefault="001566F2" w:rsidP="00AF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3839" w:rsidRDefault="00C831E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94A7D">
      <w:rPr>
        <w:noProof/>
      </w:rPr>
      <w:t>2</w:t>
    </w:r>
    <w:r>
      <w:rPr>
        <w:noProof/>
      </w:rPr>
      <w:fldChar w:fldCharType="end"/>
    </w:r>
  </w:p>
  <w:p w:rsidR="00F23839" w:rsidRDefault="00F238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6F2" w:rsidRDefault="001566F2" w:rsidP="00AF5C3D">
      <w:r>
        <w:separator/>
      </w:r>
    </w:p>
  </w:footnote>
  <w:footnote w:type="continuationSeparator" w:id="0">
    <w:p w:rsidR="001566F2" w:rsidRDefault="001566F2" w:rsidP="00AF5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C3D" w:rsidRPr="00F23839" w:rsidRDefault="00E71C7C">
    <w:pPr>
      <w:pStyle w:val="Header"/>
      <w:rPr>
        <w:rFonts w:ascii="Arial" w:hAnsi="Arial" w:cs="Arial"/>
        <w:color w:val="A6A6A6"/>
        <w:sz w:val="20"/>
        <w:szCs w:val="20"/>
      </w:rPr>
    </w:pPr>
    <w:r>
      <w:rPr>
        <w:rFonts w:ascii="Arial" w:hAnsi="Arial" w:cs="Arial"/>
        <w:noProof/>
        <w:color w:val="A6A6A6"/>
        <w:sz w:val="20"/>
        <w:szCs w:val="20"/>
        <w:lang w:val="en-MY" w:eastAsia="en-MY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7508B9E" wp14:editId="780903E9">
              <wp:simplePos x="0" y="0"/>
              <wp:positionH relativeFrom="column">
                <wp:posOffset>1689100</wp:posOffset>
              </wp:positionH>
              <wp:positionV relativeFrom="paragraph">
                <wp:posOffset>36830</wp:posOffset>
              </wp:positionV>
              <wp:extent cx="3078480" cy="334645"/>
              <wp:effectExtent l="12700" t="8255" r="1397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8480" cy="3346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764EF" w:rsidRPr="00F23839" w:rsidRDefault="004764EF" w:rsidP="004764EF">
                          <w:pPr>
                            <w:rPr>
                              <w:color w:val="A6A6A6"/>
                              <w:sz w:val="16"/>
                              <w:szCs w:val="16"/>
                            </w:rPr>
                          </w:pPr>
                          <w:r w:rsidRPr="00F23839">
                            <w:rPr>
                              <w:color w:val="A6A6A6"/>
                              <w:sz w:val="16"/>
                              <w:szCs w:val="16"/>
                            </w:rPr>
                            <w:t xml:space="preserve"> NBB REF.NO    :</w:t>
                          </w:r>
                        </w:p>
                        <w:p w:rsidR="004764EF" w:rsidRPr="00F23839" w:rsidRDefault="004764EF" w:rsidP="004764EF">
                          <w:pPr>
                            <w:rPr>
                              <w:color w:val="A6A6A6"/>
                              <w:sz w:val="16"/>
                              <w:szCs w:val="16"/>
                            </w:rPr>
                          </w:pPr>
                          <w:r w:rsidRPr="00F23839">
                            <w:rPr>
                              <w:color w:val="A6A6A6"/>
                              <w:sz w:val="16"/>
                              <w:szCs w:val="16"/>
                            </w:rPr>
                            <w:t>(For Office Use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7508B9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33pt;margin-top:2.9pt;width:242.4pt;height:26.3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">
              <v:textbox style="mso-fit-shape-to-text:t">
                <w:txbxContent>
                  <w:p w:rsidR="004764EF" w:rsidRPr="00F23839" w:rsidRDefault="004764EF" w:rsidP="004764EF">
                    <w:pPr>
                      <w:rPr>
                        <w:color w:val="A6A6A6"/>
                        <w:sz w:val="16"/>
                        <w:szCs w:val="16"/>
                      </w:rPr>
                    </w:pPr>
                    <w:r w:rsidRPr="00F23839">
                      <w:rPr>
                        <w:color w:val="A6A6A6"/>
                        <w:sz w:val="16"/>
                        <w:szCs w:val="16"/>
                      </w:rPr>
                      <w:t xml:space="preserve"> NBB REF.NO    :</w:t>
                    </w:r>
                  </w:p>
                  <w:p w:rsidR="004764EF" w:rsidRPr="00F23839" w:rsidRDefault="004764EF" w:rsidP="004764EF">
                    <w:pPr>
                      <w:rPr>
                        <w:color w:val="A6A6A6"/>
                        <w:sz w:val="16"/>
                        <w:szCs w:val="16"/>
                      </w:rPr>
                    </w:pPr>
                    <w:r w:rsidRPr="00F23839">
                      <w:rPr>
                        <w:color w:val="A6A6A6"/>
                        <w:sz w:val="16"/>
                        <w:szCs w:val="16"/>
                      </w:rPr>
                      <w:t>(For Office Use)</w:t>
                    </w:r>
                  </w:p>
                </w:txbxContent>
              </v:textbox>
            </v:shape>
          </w:pict>
        </mc:Fallback>
      </mc:AlternateContent>
    </w:r>
    <w:r w:rsidR="00626346">
      <w:rPr>
        <w:rFonts w:ascii="Arial" w:hAnsi="Arial" w:cs="Arial"/>
        <w:color w:val="A6A6A6"/>
        <w:sz w:val="20"/>
        <w:szCs w:val="20"/>
      </w:rPr>
      <w:t>NBB/IBC/</w:t>
    </w:r>
    <w:r w:rsidR="00480CCB">
      <w:rPr>
        <w:rFonts w:ascii="Arial" w:hAnsi="Arial" w:cs="Arial"/>
        <w:color w:val="A6A6A6"/>
        <w:sz w:val="20"/>
        <w:szCs w:val="20"/>
      </w:rPr>
      <w:t>20</w:t>
    </w:r>
    <w:r w:rsidR="00AF5C3D" w:rsidRPr="00F23839">
      <w:rPr>
        <w:rFonts w:ascii="Arial" w:hAnsi="Arial" w:cs="Arial"/>
        <w:color w:val="A6A6A6"/>
        <w:sz w:val="20"/>
        <w:szCs w:val="20"/>
      </w:rPr>
      <w:t>/FORM G</w:t>
    </w:r>
  </w:p>
  <w:p w:rsidR="00AF5C3D" w:rsidRPr="00027CFE" w:rsidRDefault="00AC3DA3" w:rsidP="00027CFE">
    <w:pPr>
      <w:pStyle w:val="Header"/>
      <w:jc w:val="right"/>
      <w:rPr>
        <w:b/>
        <w:color w:val="A6A6A6"/>
        <w:sz w:val="36"/>
        <w:szCs w:val="36"/>
      </w:rPr>
    </w:pPr>
    <w:r w:rsidRPr="00027CFE">
      <w:rPr>
        <w:b/>
        <w:color w:val="A6A6A6"/>
        <w:sz w:val="36"/>
        <w:szCs w:val="36"/>
      </w:rPr>
      <w:t>FORM 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26789"/>
    <w:multiLevelType w:val="hybridMultilevel"/>
    <w:tmpl w:val="3D0A0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754A7"/>
    <w:multiLevelType w:val="hybridMultilevel"/>
    <w:tmpl w:val="9D263C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84AC2"/>
    <w:multiLevelType w:val="hybridMultilevel"/>
    <w:tmpl w:val="4BC2A7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9408D"/>
    <w:multiLevelType w:val="hybridMultilevel"/>
    <w:tmpl w:val="3D0A0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63CAA"/>
    <w:multiLevelType w:val="hybridMultilevel"/>
    <w:tmpl w:val="B47698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E21660"/>
    <w:multiLevelType w:val="hybridMultilevel"/>
    <w:tmpl w:val="DE805B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80217"/>
    <w:multiLevelType w:val="hybridMultilevel"/>
    <w:tmpl w:val="98403E5E"/>
    <w:lvl w:ilvl="0" w:tplc="C0E0F4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1C3DF7"/>
    <w:multiLevelType w:val="hybridMultilevel"/>
    <w:tmpl w:val="4D24B6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A0MrI0MrQ0NrdQ0lEKTi0uzszPAykwrAUAah3qRiwAAAA="/>
  </w:docVars>
  <w:rsids>
    <w:rsidRoot w:val="00A273E8"/>
    <w:rsid w:val="0000647E"/>
    <w:rsid w:val="00027CFE"/>
    <w:rsid w:val="00045C3B"/>
    <w:rsid w:val="00067836"/>
    <w:rsid w:val="000821B5"/>
    <w:rsid w:val="000B08BB"/>
    <w:rsid w:val="000C19A3"/>
    <w:rsid w:val="000C4BE8"/>
    <w:rsid w:val="001566F2"/>
    <w:rsid w:val="00191FF6"/>
    <w:rsid w:val="001B1CE3"/>
    <w:rsid w:val="001C0F65"/>
    <w:rsid w:val="001E0DEA"/>
    <w:rsid w:val="001E339B"/>
    <w:rsid w:val="001E76FC"/>
    <w:rsid w:val="001F4058"/>
    <w:rsid w:val="00213D91"/>
    <w:rsid w:val="00237288"/>
    <w:rsid w:val="00257EFA"/>
    <w:rsid w:val="002861CD"/>
    <w:rsid w:val="002920DB"/>
    <w:rsid w:val="002A2953"/>
    <w:rsid w:val="002B3BC4"/>
    <w:rsid w:val="002D49E2"/>
    <w:rsid w:val="002D6185"/>
    <w:rsid w:val="002E7074"/>
    <w:rsid w:val="002F38B3"/>
    <w:rsid w:val="002F7061"/>
    <w:rsid w:val="00303C56"/>
    <w:rsid w:val="003104E8"/>
    <w:rsid w:val="0031506E"/>
    <w:rsid w:val="003311A5"/>
    <w:rsid w:val="00384A21"/>
    <w:rsid w:val="00387F66"/>
    <w:rsid w:val="003A7A9C"/>
    <w:rsid w:val="004764EF"/>
    <w:rsid w:val="00480CCB"/>
    <w:rsid w:val="00496D7C"/>
    <w:rsid w:val="004A00D4"/>
    <w:rsid w:val="004C4CFD"/>
    <w:rsid w:val="004D3BBE"/>
    <w:rsid w:val="005007D0"/>
    <w:rsid w:val="005056B2"/>
    <w:rsid w:val="00531D7A"/>
    <w:rsid w:val="00535C7E"/>
    <w:rsid w:val="00540840"/>
    <w:rsid w:val="00573D27"/>
    <w:rsid w:val="005A1EEE"/>
    <w:rsid w:val="005A5A55"/>
    <w:rsid w:val="005B4143"/>
    <w:rsid w:val="005B6DBA"/>
    <w:rsid w:val="005C3285"/>
    <w:rsid w:val="005C3D00"/>
    <w:rsid w:val="00605567"/>
    <w:rsid w:val="00613CCE"/>
    <w:rsid w:val="00626346"/>
    <w:rsid w:val="006A186C"/>
    <w:rsid w:val="006A4EBE"/>
    <w:rsid w:val="006A7AEC"/>
    <w:rsid w:val="006D1B1B"/>
    <w:rsid w:val="006E3A0B"/>
    <w:rsid w:val="006E647C"/>
    <w:rsid w:val="007508AE"/>
    <w:rsid w:val="0075635C"/>
    <w:rsid w:val="007670E9"/>
    <w:rsid w:val="00767596"/>
    <w:rsid w:val="00786C90"/>
    <w:rsid w:val="00794A7D"/>
    <w:rsid w:val="007C1B79"/>
    <w:rsid w:val="007D5E9B"/>
    <w:rsid w:val="00814AA2"/>
    <w:rsid w:val="008279D1"/>
    <w:rsid w:val="00830E93"/>
    <w:rsid w:val="00847E49"/>
    <w:rsid w:val="008509F1"/>
    <w:rsid w:val="00860ED0"/>
    <w:rsid w:val="00881B0F"/>
    <w:rsid w:val="00887CF2"/>
    <w:rsid w:val="008B414F"/>
    <w:rsid w:val="008C1750"/>
    <w:rsid w:val="008D129B"/>
    <w:rsid w:val="008D1EB9"/>
    <w:rsid w:val="008E3B53"/>
    <w:rsid w:val="009119B3"/>
    <w:rsid w:val="009205B6"/>
    <w:rsid w:val="00921C4F"/>
    <w:rsid w:val="00923452"/>
    <w:rsid w:val="0095097F"/>
    <w:rsid w:val="009513D8"/>
    <w:rsid w:val="009651CD"/>
    <w:rsid w:val="00A22043"/>
    <w:rsid w:val="00A22ED1"/>
    <w:rsid w:val="00A273E8"/>
    <w:rsid w:val="00A3523C"/>
    <w:rsid w:val="00A477A5"/>
    <w:rsid w:val="00A533C7"/>
    <w:rsid w:val="00A557B5"/>
    <w:rsid w:val="00A93A91"/>
    <w:rsid w:val="00AA1955"/>
    <w:rsid w:val="00AC3DA3"/>
    <w:rsid w:val="00AC510D"/>
    <w:rsid w:val="00AD1656"/>
    <w:rsid w:val="00AF5C3D"/>
    <w:rsid w:val="00B2010E"/>
    <w:rsid w:val="00B346F0"/>
    <w:rsid w:val="00B34BAB"/>
    <w:rsid w:val="00B45038"/>
    <w:rsid w:val="00B556FB"/>
    <w:rsid w:val="00B57FAC"/>
    <w:rsid w:val="00B65B17"/>
    <w:rsid w:val="00B82791"/>
    <w:rsid w:val="00B84056"/>
    <w:rsid w:val="00BA033A"/>
    <w:rsid w:val="00BB6C7C"/>
    <w:rsid w:val="00BD397E"/>
    <w:rsid w:val="00BE2445"/>
    <w:rsid w:val="00BE6A7D"/>
    <w:rsid w:val="00C406CE"/>
    <w:rsid w:val="00C831EA"/>
    <w:rsid w:val="00C8381C"/>
    <w:rsid w:val="00C914A7"/>
    <w:rsid w:val="00D3758D"/>
    <w:rsid w:val="00D44008"/>
    <w:rsid w:val="00D709F9"/>
    <w:rsid w:val="00DB4685"/>
    <w:rsid w:val="00DF5E37"/>
    <w:rsid w:val="00DF7385"/>
    <w:rsid w:val="00DF7B5B"/>
    <w:rsid w:val="00E42AC3"/>
    <w:rsid w:val="00E71C7C"/>
    <w:rsid w:val="00E748B8"/>
    <w:rsid w:val="00E9359B"/>
    <w:rsid w:val="00EB2855"/>
    <w:rsid w:val="00EC6AE7"/>
    <w:rsid w:val="00EF64F7"/>
    <w:rsid w:val="00F23839"/>
    <w:rsid w:val="00F242A7"/>
    <w:rsid w:val="00F264BE"/>
    <w:rsid w:val="00F31749"/>
    <w:rsid w:val="00F35C90"/>
    <w:rsid w:val="00F60F68"/>
    <w:rsid w:val="00FA0314"/>
    <w:rsid w:val="00FA7DA2"/>
    <w:rsid w:val="00FD497A"/>
    <w:rsid w:val="00FF1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60B06C"/>
  <w15:docId w15:val="{1A974A6F-5121-47C2-A74A-7ABBB310D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E8"/>
    <w:rPr>
      <w:rFonts w:ascii="Times New Roman" w:eastAsia="Times New Roman" w:hAnsi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2D49E2"/>
    <w:pPr>
      <w:spacing w:before="240" w:after="60"/>
      <w:outlineLvl w:val="5"/>
    </w:pPr>
    <w:rPr>
      <w:rFonts w:ascii="Arial" w:hAnsi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273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3E8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Style0">
    <w:name w:val="Style0"/>
    <w:rsid w:val="00A273E8"/>
    <w:pPr>
      <w:autoSpaceDE w:val="0"/>
      <w:autoSpaceDN w:val="0"/>
    </w:pPr>
    <w:rPr>
      <w:rFonts w:ascii="Arial" w:eastAsia="Times New Roman" w:hAnsi="Arial" w:cs="Arial"/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8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836"/>
    <w:rPr>
      <w:rFonts w:ascii="Tahoma" w:eastAsia="Times New Roman" w:hAnsi="Tahoma" w:cs="Tahom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067836"/>
    <w:pPr>
      <w:ind w:left="1440" w:hanging="738"/>
      <w:jc w:val="both"/>
    </w:pPr>
    <w:rPr>
      <w:rFonts w:ascii="Arial" w:hAnsi="Arial" w:cs="Arial"/>
      <w:color w:val="800080"/>
    </w:rPr>
  </w:style>
  <w:style w:type="character" w:customStyle="1" w:styleId="BodyTextIndentChar">
    <w:name w:val="Body Text Indent Char"/>
    <w:basedOn w:val="DefaultParagraphFont"/>
    <w:link w:val="BodyTextIndent"/>
    <w:rsid w:val="00067836"/>
    <w:rPr>
      <w:rFonts w:ascii="Arial" w:eastAsia="Times New Roman" w:hAnsi="Arial" w:cs="Arial"/>
      <w:color w:val="800080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2D49E2"/>
    <w:rPr>
      <w:rFonts w:ascii="Arial" w:eastAsia="Times New Roman" w:hAnsi="Arial"/>
      <w:b/>
      <w:bCs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96D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96D7C"/>
    <w:rPr>
      <w:rFonts w:ascii="Times New Roman" w:eastAsia="Times New Roman" w:hAnsi="Times New Roman"/>
      <w:sz w:val="24"/>
      <w:szCs w:val="24"/>
      <w:lang w:eastAsia="en-US"/>
    </w:rPr>
  </w:style>
  <w:style w:type="paragraph" w:styleId="Title">
    <w:name w:val="Title"/>
    <w:basedOn w:val="Normal"/>
    <w:link w:val="TitleChar"/>
    <w:qFormat/>
    <w:rsid w:val="00496D7C"/>
    <w:pPr>
      <w:spacing w:line="360" w:lineRule="auto"/>
      <w:jc w:val="center"/>
    </w:pPr>
    <w:rPr>
      <w:rFonts w:ascii="Arial" w:hAnsi="Arial" w:cs="Arial"/>
      <w:b/>
    </w:rPr>
  </w:style>
  <w:style w:type="character" w:customStyle="1" w:styleId="TitleChar">
    <w:name w:val="Title Char"/>
    <w:basedOn w:val="DefaultParagraphFont"/>
    <w:link w:val="Title"/>
    <w:rsid w:val="00496D7C"/>
    <w:rPr>
      <w:rFonts w:ascii="Arial" w:eastAsia="Times New Roman" w:hAnsi="Arial" w:cs="Arial"/>
      <w:b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F5C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5C3D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F5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E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E37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E37"/>
    <w:rPr>
      <w:rFonts w:ascii="Times New Roman" w:eastAsia="Times New Roman" w:hAnsi="Times New Roman"/>
      <w:b/>
      <w:bCs/>
    </w:rPr>
  </w:style>
  <w:style w:type="paragraph" w:styleId="ListParagraph">
    <w:name w:val="List Paragraph"/>
    <w:basedOn w:val="Normal"/>
    <w:uiPriority w:val="34"/>
    <w:qFormat/>
    <w:rsid w:val="00AC3D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8CF13CA65AE4BAEA16A7FECCB9FBB" ma:contentTypeVersion="2" ma:contentTypeDescription="Create a new document." ma:contentTypeScope="" ma:versionID="c7650f96ab2e9e335ec79dfdf7bd668b">
  <xsd:schema xmlns:xsd="http://www.w3.org/2001/XMLSchema" xmlns:xs="http://www.w3.org/2001/XMLSchema" xmlns:p="http://schemas.microsoft.com/office/2006/metadata/properties" xmlns:ns1="http://schemas.microsoft.com/sharepoint/v3" xmlns:ns2="2de2c6dd-1233-4ee2-ae80-5c0a94af2522" targetNamespace="http://schemas.microsoft.com/office/2006/metadata/properties" ma:root="true" ma:fieldsID="a64836539366447315bb371986021f77" ns1:_="" ns2:_="">
    <xsd:import namespace="http://schemas.microsoft.com/sharepoint/v3"/>
    <xsd:import namespace="2de2c6dd-1233-4ee2-ae80-5c0a94af252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2c6dd-1233-4ee2-ae80-5c0a94af25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CD4F5-644B-483F-AF95-824223AA1F7F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sharepoint/v3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1CA5015-7831-49BE-967A-D8D381E8E23F}"/>
</file>

<file path=customXml/itemProps3.xml><?xml version="1.0" encoding="utf-8"?>
<ds:datastoreItem xmlns:ds="http://schemas.openxmlformats.org/officeDocument/2006/customXml" ds:itemID="{F1C5BD99-7385-4398-9F46-3B0CE55259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9738DA-DDE9-43F4-BBCA-47D765842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6</Words>
  <Characters>232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een</dc:creator>
  <cp:lastModifiedBy>Azareena binti Yahya</cp:lastModifiedBy>
  <cp:revision>2</cp:revision>
  <dcterms:created xsi:type="dcterms:W3CDTF">2020-06-26T01:15:00Z</dcterms:created>
  <dcterms:modified xsi:type="dcterms:W3CDTF">2020-06-26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8CF13CA65AE4BAEA16A7FECCB9FBB</vt:lpwstr>
  </property>
</Properties>
</file>